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25F4E" w14:textId="0A4F9924" w:rsidR="00AC7DBF" w:rsidRDefault="003D1D9B" w:rsidP="005B2000">
      <w:pPr>
        <w:rPr>
          <w:rFonts w:cstheme="minorHAnsi"/>
          <w:b/>
          <w:color w:val="000000"/>
          <w:sz w:val="24"/>
        </w:rPr>
      </w:pPr>
      <w:r>
        <w:rPr>
          <w:rFonts w:cstheme="minorHAnsi"/>
          <w:b/>
          <w:color w:val="000000"/>
          <w:sz w:val="24"/>
        </w:rPr>
        <w:t xml:space="preserve">TASK </w:t>
      </w:r>
      <w:r w:rsidR="00AC7DBF" w:rsidRPr="00AC7DBF">
        <w:rPr>
          <w:rFonts w:cstheme="minorHAnsi"/>
          <w:b/>
          <w:color w:val="000000"/>
          <w:sz w:val="24"/>
        </w:rPr>
        <w:t>ASSIGNMENT:</w:t>
      </w:r>
      <w:r w:rsidR="00F649D7">
        <w:rPr>
          <w:rFonts w:cstheme="minorHAnsi"/>
          <w:b/>
          <w:color w:val="000000"/>
          <w:sz w:val="24"/>
        </w:rPr>
        <w:t xml:space="preserve"> (Total Points = </w:t>
      </w:r>
      <w:r w:rsidR="00472DDF">
        <w:rPr>
          <w:rFonts w:cstheme="minorHAnsi"/>
          <w:b/>
          <w:color w:val="000000"/>
          <w:sz w:val="24"/>
        </w:rPr>
        <w:t>10</w:t>
      </w:r>
      <w:r w:rsidR="00F649D7">
        <w:rPr>
          <w:rFonts w:cstheme="minorHAnsi"/>
          <w:b/>
          <w:color w:val="000000"/>
          <w:sz w:val="24"/>
        </w:rPr>
        <w:t>0)</w:t>
      </w:r>
    </w:p>
    <w:p w14:paraId="4F28CCCC" w14:textId="77777777" w:rsidR="003E1068" w:rsidRDefault="003E1068" w:rsidP="005B2000">
      <w:pPr>
        <w:rPr>
          <w:rFonts w:cstheme="minorHAnsi"/>
          <w:color w:val="000000"/>
          <w:sz w:val="24"/>
        </w:rPr>
      </w:pPr>
      <w:r w:rsidRPr="003E1068">
        <w:rPr>
          <w:rFonts w:cstheme="minorHAnsi"/>
          <w:color w:val="000000"/>
          <w:sz w:val="24"/>
        </w:rPr>
        <w:t>Your college campus has had many complaints with smoking outside of buildings and restaurants. Many students want smoking banned in outdoor areas on campus.</w:t>
      </w:r>
      <w:r>
        <w:rPr>
          <w:rFonts w:cstheme="minorHAnsi"/>
          <w:b/>
          <w:color w:val="000000"/>
          <w:sz w:val="24"/>
        </w:rPr>
        <w:t xml:space="preserve"> </w:t>
      </w:r>
      <w:r w:rsidR="005B2000" w:rsidRPr="00721C5D">
        <w:rPr>
          <w:rFonts w:cstheme="minorHAnsi"/>
          <w:color w:val="000000"/>
          <w:sz w:val="24"/>
        </w:rPr>
        <w:t xml:space="preserve">You have </w:t>
      </w:r>
      <w:r w:rsidR="00100C44" w:rsidRPr="00721C5D">
        <w:rPr>
          <w:rFonts w:cstheme="minorHAnsi"/>
          <w:color w:val="000000"/>
          <w:sz w:val="24"/>
        </w:rPr>
        <w:t xml:space="preserve">been asked to </w:t>
      </w:r>
      <w:r>
        <w:rPr>
          <w:rFonts w:cstheme="minorHAnsi"/>
          <w:color w:val="000000"/>
          <w:sz w:val="24"/>
        </w:rPr>
        <w:t xml:space="preserve">research and </w:t>
      </w:r>
      <w:r w:rsidR="00100C44" w:rsidRPr="00721C5D">
        <w:rPr>
          <w:rFonts w:cstheme="minorHAnsi"/>
          <w:color w:val="000000"/>
          <w:sz w:val="24"/>
        </w:rPr>
        <w:t>write an argumentative essay to support t</w:t>
      </w:r>
      <w:r w:rsidR="005B2000" w:rsidRPr="00721C5D">
        <w:rPr>
          <w:rFonts w:cstheme="minorHAnsi"/>
          <w:color w:val="000000"/>
          <w:sz w:val="24"/>
        </w:rPr>
        <w:t>he ban</w:t>
      </w:r>
      <w:r>
        <w:rPr>
          <w:rFonts w:cstheme="minorHAnsi"/>
          <w:color w:val="000000"/>
          <w:sz w:val="24"/>
        </w:rPr>
        <w:t>ning</w:t>
      </w:r>
      <w:r w:rsidR="005B2000" w:rsidRPr="00721C5D">
        <w:rPr>
          <w:rFonts w:cstheme="minorHAnsi"/>
          <w:color w:val="000000"/>
          <w:sz w:val="24"/>
        </w:rPr>
        <w:t xml:space="preserve"> of outdoor smoking on the campus.</w:t>
      </w:r>
    </w:p>
    <w:p w14:paraId="432E74C8" w14:textId="77777777" w:rsidR="003E1068" w:rsidRDefault="005B2000" w:rsidP="003E1068">
      <w:pPr>
        <w:pStyle w:val="ListParagraph"/>
        <w:numPr>
          <w:ilvl w:val="0"/>
          <w:numId w:val="7"/>
        </w:numPr>
        <w:rPr>
          <w:rFonts w:cstheme="minorHAnsi"/>
          <w:color w:val="000000"/>
          <w:sz w:val="24"/>
        </w:rPr>
      </w:pPr>
      <w:r w:rsidRPr="003E1068">
        <w:rPr>
          <w:rFonts w:cstheme="minorHAnsi"/>
          <w:color w:val="000000"/>
          <w:sz w:val="24"/>
        </w:rPr>
        <w:t xml:space="preserve">You </w:t>
      </w:r>
      <w:r w:rsidR="008F7378" w:rsidRPr="003E1068">
        <w:rPr>
          <w:rFonts w:cstheme="minorHAnsi"/>
          <w:color w:val="000000"/>
          <w:sz w:val="24"/>
        </w:rPr>
        <w:t>have learned</w:t>
      </w:r>
      <w:r w:rsidRPr="003E1068">
        <w:rPr>
          <w:rFonts w:cstheme="minorHAnsi"/>
          <w:color w:val="000000"/>
          <w:sz w:val="24"/>
        </w:rPr>
        <w:t xml:space="preserve"> that second-hand smoke is defined as “the combined smoke given off by the burning end of a tobacco product and the exhaled tobacco smoke produced by a cigarette, cigar or pipe.” </w:t>
      </w:r>
    </w:p>
    <w:p w14:paraId="342C7111" w14:textId="08D7358F" w:rsidR="005B2000" w:rsidRPr="003E1068" w:rsidRDefault="005B2000" w:rsidP="003E1068">
      <w:pPr>
        <w:pStyle w:val="ListParagraph"/>
        <w:numPr>
          <w:ilvl w:val="0"/>
          <w:numId w:val="7"/>
        </w:numPr>
        <w:rPr>
          <w:rStyle w:val="apple-converted-space"/>
          <w:rFonts w:cstheme="minorHAnsi"/>
          <w:color w:val="000000"/>
          <w:sz w:val="24"/>
        </w:rPr>
      </w:pPr>
      <w:r w:rsidRPr="003E1068">
        <w:rPr>
          <w:rFonts w:cstheme="minorHAnsi"/>
          <w:color w:val="000000"/>
          <w:sz w:val="24"/>
        </w:rPr>
        <w:t xml:space="preserve">You have also read that second-hand smoke has been attributed to many respiratory pathologies such as </w:t>
      </w:r>
      <w:r w:rsidR="00307F67" w:rsidRPr="003E1068">
        <w:rPr>
          <w:rFonts w:cstheme="minorHAnsi"/>
          <w:color w:val="000000"/>
          <w:sz w:val="24"/>
        </w:rPr>
        <w:t>asthma, COPD, and lung cancer</w:t>
      </w:r>
      <w:r w:rsidR="00254BEB" w:rsidRPr="003E1068">
        <w:rPr>
          <w:rFonts w:cstheme="minorHAnsi"/>
          <w:color w:val="000000"/>
          <w:sz w:val="24"/>
        </w:rPr>
        <w:t>, and that</w:t>
      </w:r>
      <w:r w:rsidRPr="003E1068">
        <w:rPr>
          <w:rFonts w:cstheme="minorHAnsi"/>
          <w:color w:val="000000"/>
          <w:sz w:val="24"/>
        </w:rPr>
        <w:t xml:space="preserve"> second-hand smoke causes 53,000 deaths per year.</w:t>
      </w:r>
      <w:r w:rsidRPr="003E1068">
        <w:rPr>
          <w:rStyle w:val="apple-converted-space"/>
          <w:rFonts w:cstheme="minorHAnsi"/>
          <w:color w:val="000000"/>
          <w:sz w:val="24"/>
        </w:rPr>
        <w:t> </w:t>
      </w:r>
    </w:p>
    <w:p w14:paraId="712F4A1D" w14:textId="77777777" w:rsidR="00CB1E59" w:rsidRDefault="005B2000" w:rsidP="005B2000">
      <w:pPr>
        <w:rPr>
          <w:rStyle w:val="apple-converted-space"/>
          <w:rFonts w:cstheme="minorHAnsi"/>
          <w:color w:val="000000"/>
          <w:sz w:val="24"/>
        </w:rPr>
      </w:pPr>
      <w:r w:rsidRPr="00721C5D">
        <w:rPr>
          <w:rStyle w:val="apple-converted-space"/>
          <w:rFonts w:cstheme="minorHAnsi"/>
          <w:color w:val="000000"/>
          <w:sz w:val="24"/>
        </w:rPr>
        <w:t xml:space="preserve">Complete research to support the claims of the </w:t>
      </w:r>
      <w:r w:rsidR="00254BEB" w:rsidRPr="00721C5D">
        <w:rPr>
          <w:rStyle w:val="apple-converted-space"/>
          <w:rFonts w:cstheme="minorHAnsi"/>
          <w:color w:val="000000"/>
          <w:sz w:val="24"/>
        </w:rPr>
        <w:t xml:space="preserve">negative </w:t>
      </w:r>
      <w:r w:rsidRPr="00721C5D">
        <w:rPr>
          <w:rStyle w:val="apple-converted-space"/>
          <w:rFonts w:cstheme="minorHAnsi"/>
          <w:color w:val="000000"/>
          <w:sz w:val="24"/>
        </w:rPr>
        <w:t xml:space="preserve">health effects from second-hand smoke and compose an </w:t>
      </w:r>
      <w:r w:rsidR="00254BEB" w:rsidRPr="00721C5D">
        <w:rPr>
          <w:rStyle w:val="apple-converted-space"/>
          <w:rFonts w:cstheme="minorHAnsi"/>
          <w:color w:val="000000"/>
          <w:sz w:val="24"/>
        </w:rPr>
        <w:t xml:space="preserve">argumentative </w:t>
      </w:r>
      <w:r w:rsidRPr="00721C5D">
        <w:rPr>
          <w:rStyle w:val="apple-converted-space"/>
          <w:rFonts w:cstheme="minorHAnsi"/>
          <w:color w:val="000000"/>
          <w:sz w:val="24"/>
        </w:rPr>
        <w:t>essay</w:t>
      </w:r>
      <w:r w:rsidR="00254BEB" w:rsidRPr="00721C5D">
        <w:rPr>
          <w:rStyle w:val="apple-converted-space"/>
          <w:rFonts w:cstheme="minorHAnsi"/>
          <w:color w:val="000000"/>
          <w:sz w:val="24"/>
        </w:rPr>
        <w:t xml:space="preserve"> to support the ban of outdoor smoking on campus due to the health effects.  </w:t>
      </w:r>
    </w:p>
    <w:p w14:paraId="27FA6AED" w14:textId="4B7B4118" w:rsidR="005B2000" w:rsidRPr="00721C5D" w:rsidRDefault="00254BEB" w:rsidP="005B2000">
      <w:pPr>
        <w:rPr>
          <w:rStyle w:val="apple-converted-space"/>
          <w:rFonts w:cstheme="minorHAnsi"/>
          <w:b/>
          <w:color w:val="000000"/>
          <w:sz w:val="24"/>
        </w:rPr>
      </w:pPr>
      <w:r w:rsidRPr="00721C5D">
        <w:rPr>
          <w:rStyle w:val="apple-converted-space"/>
          <w:rFonts w:cstheme="minorHAnsi"/>
          <w:b/>
          <w:color w:val="000000"/>
          <w:sz w:val="24"/>
        </w:rPr>
        <w:t>Use this</w:t>
      </w:r>
      <w:r w:rsidR="005B2000" w:rsidRPr="00721C5D">
        <w:rPr>
          <w:rStyle w:val="apple-converted-space"/>
          <w:rFonts w:cstheme="minorHAnsi"/>
          <w:b/>
          <w:color w:val="000000"/>
          <w:sz w:val="24"/>
        </w:rPr>
        <w:t xml:space="preserve"> format</w:t>
      </w:r>
      <w:r w:rsidRPr="00721C5D">
        <w:rPr>
          <w:rStyle w:val="apple-converted-space"/>
          <w:rFonts w:cstheme="minorHAnsi"/>
          <w:b/>
          <w:color w:val="000000"/>
          <w:sz w:val="24"/>
        </w:rPr>
        <w:t xml:space="preserve"> and rubric when composing your essay:</w:t>
      </w:r>
    </w:p>
    <w:p w14:paraId="623E7ECF" w14:textId="21713B78" w:rsidR="00D82491" w:rsidRPr="00DC067B" w:rsidRDefault="00DC067B" w:rsidP="006750D7">
      <w:pPr>
        <w:rPr>
          <w:b/>
          <w:sz w:val="24"/>
          <w:szCs w:val="24"/>
        </w:rPr>
      </w:pPr>
      <w:r w:rsidRPr="00DC067B">
        <w:rPr>
          <w:b/>
          <w:sz w:val="24"/>
          <w:szCs w:val="24"/>
        </w:rPr>
        <w:t xml:space="preserve">Essay Format and </w:t>
      </w:r>
      <w:r>
        <w:rPr>
          <w:b/>
          <w:sz w:val="24"/>
          <w:szCs w:val="24"/>
        </w:rPr>
        <w:t>Rubric</w:t>
      </w:r>
      <w:r w:rsidR="00D82491" w:rsidRPr="00DC067B">
        <w:rPr>
          <w:b/>
          <w:sz w:val="24"/>
          <w:szCs w:val="24"/>
        </w:rPr>
        <w:t>:</w:t>
      </w:r>
    </w:p>
    <w:tbl>
      <w:tblPr>
        <w:tblStyle w:val="TableGrid"/>
        <w:tblW w:w="1008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690"/>
        <w:gridCol w:w="1620"/>
        <w:gridCol w:w="1800"/>
        <w:gridCol w:w="1530"/>
        <w:gridCol w:w="1440"/>
      </w:tblGrid>
      <w:tr w:rsidR="00721C5D" w14:paraId="75FF34BF" w14:textId="0CBD6683" w:rsidTr="00721C5D">
        <w:tc>
          <w:tcPr>
            <w:tcW w:w="3690" w:type="dxa"/>
            <w:shd w:val="clear" w:color="auto" w:fill="E7E6E6" w:themeFill="background2"/>
          </w:tcPr>
          <w:p w14:paraId="59CC7C9A" w14:textId="77777777" w:rsidR="00680CF8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14:paraId="4C215662" w14:textId="77777777" w:rsidR="00CC3AC2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 xml:space="preserve">Mastery </w:t>
            </w:r>
          </w:p>
          <w:p w14:paraId="14D4FFC8" w14:textId="53B7C585" w:rsidR="00680CF8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>(4)</w:t>
            </w:r>
          </w:p>
        </w:tc>
        <w:tc>
          <w:tcPr>
            <w:tcW w:w="1800" w:type="dxa"/>
            <w:shd w:val="clear" w:color="auto" w:fill="E7E6E6" w:themeFill="background2"/>
          </w:tcPr>
          <w:p w14:paraId="4A655B58" w14:textId="4847EADF" w:rsidR="00680CF8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>Partial Mastery (3)</w:t>
            </w:r>
          </w:p>
        </w:tc>
        <w:tc>
          <w:tcPr>
            <w:tcW w:w="1530" w:type="dxa"/>
            <w:shd w:val="clear" w:color="auto" w:fill="E7E6E6" w:themeFill="background2"/>
          </w:tcPr>
          <w:p w14:paraId="2D6E27F2" w14:textId="6BCA3CBD" w:rsidR="00680CF8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>Progressing (2)</w:t>
            </w:r>
          </w:p>
        </w:tc>
        <w:tc>
          <w:tcPr>
            <w:tcW w:w="1440" w:type="dxa"/>
            <w:shd w:val="clear" w:color="auto" w:fill="E7E6E6" w:themeFill="background2"/>
          </w:tcPr>
          <w:p w14:paraId="60233199" w14:textId="77777777" w:rsidR="008030BF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 xml:space="preserve">Emerging </w:t>
            </w:r>
          </w:p>
          <w:p w14:paraId="1FC2BA3F" w14:textId="5E32DBB2" w:rsidR="00680CF8" w:rsidRPr="006A4308" w:rsidRDefault="00680CF8" w:rsidP="00680C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>(1)</w:t>
            </w:r>
          </w:p>
        </w:tc>
      </w:tr>
      <w:tr w:rsidR="00680CF8" w14:paraId="085BEA51" w14:textId="56EB6AC9" w:rsidTr="006A4308">
        <w:tc>
          <w:tcPr>
            <w:tcW w:w="3690" w:type="dxa"/>
          </w:tcPr>
          <w:p w14:paraId="65662968" w14:textId="77777777" w:rsidR="00CB1E59" w:rsidRDefault="00CB1E59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0BB8A4" w14:textId="213E12DB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A4308">
              <w:rPr>
                <w:rFonts w:ascii="Arial" w:hAnsi="Arial" w:cs="Arial"/>
                <w:b/>
                <w:sz w:val="20"/>
                <w:szCs w:val="20"/>
              </w:rPr>
              <w:t>Format of Essay</w:t>
            </w:r>
            <w:r w:rsidR="0035322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856F2" w:rsidRPr="00B856F2">
              <w:rPr>
                <w:rFonts w:ascii="Arial" w:hAnsi="Arial" w:cs="Arial"/>
                <w:b/>
                <w:color w:val="FF0000"/>
                <w:sz w:val="20"/>
                <w:szCs w:val="20"/>
              </w:rPr>
              <w:t>2</w:t>
            </w:r>
            <w:r w:rsidR="00310809">
              <w:rPr>
                <w:rFonts w:ascii="Arial" w:hAnsi="Arial" w:cs="Arial"/>
                <w:b/>
                <w:color w:val="FF0000"/>
                <w:sz w:val="20"/>
                <w:szCs w:val="20"/>
              </w:rPr>
              <w:t>0</w:t>
            </w:r>
            <w:r w:rsidR="0035322D" w:rsidRPr="00B856F2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="0035322D" w:rsidRPr="004C6EA9">
              <w:rPr>
                <w:rFonts w:ascii="Arial" w:hAnsi="Arial" w:cs="Arial"/>
                <w:b/>
                <w:color w:val="FF0000"/>
                <w:sz w:val="20"/>
                <w:szCs w:val="20"/>
              </w:rPr>
              <w:t>points</w:t>
            </w:r>
          </w:p>
          <w:p w14:paraId="7D110356" w14:textId="3AA3B31A" w:rsidR="00721C5D" w:rsidRPr="00310809" w:rsidRDefault="00680CF8" w:rsidP="0037232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310809">
              <w:rPr>
                <w:rFonts w:ascii="Arial" w:hAnsi="Arial" w:cs="Arial"/>
                <w:sz w:val="20"/>
                <w:szCs w:val="20"/>
              </w:rPr>
              <w:t>Title</w:t>
            </w:r>
            <w:r w:rsidR="006B79B6" w:rsidRPr="003108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0809" w:rsidRPr="00310809">
              <w:rPr>
                <w:rFonts w:ascii="Arial" w:hAnsi="Arial" w:cs="Arial"/>
                <w:sz w:val="20"/>
                <w:szCs w:val="20"/>
              </w:rPr>
              <w:t>and essay in</w:t>
            </w:r>
            <w:r w:rsidR="00310809">
              <w:rPr>
                <w:rFonts w:ascii="Arial" w:hAnsi="Arial" w:cs="Arial"/>
                <w:sz w:val="20"/>
                <w:szCs w:val="20"/>
              </w:rPr>
              <w:t xml:space="preserve"> 12-font, </w:t>
            </w:r>
            <w:r w:rsidR="00721C5D" w:rsidRPr="00310809">
              <w:rPr>
                <w:rFonts w:ascii="Arial" w:hAnsi="Arial" w:cs="Arial"/>
                <w:sz w:val="20"/>
                <w:szCs w:val="20"/>
              </w:rPr>
              <w:t>Times New Roman</w:t>
            </w:r>
          </w:p>
          <w:p w14:paraId="50F51154" w14:textId="7B9AD944" w:rsidR="00680CF8" w:rsidRPr="0035322D" w:rsidRDefault="00BE75AE" w:rsidP="0037232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rrect spelling </w:t>
            </w:r>
            <w:r w:rsidR="00C62E83">
              <w:rPr>
                <w:rFonts w:ascii="Arial" w:hAnsi="Arial" w:cs="Arial"/>
                <w:sz w:val="20"/>
                <w:szCs w:val="20"/>
              </w:rPr>
              <w:t>through essay</w:t>
            </w:r>
          </w:p>
          <w:p w14:paraId="141A5CE7" w14:textId="4643FF9A" w:rsidR="00A72081" w:rsidRPr="006A4308" w:rsidRDefault="00A72081" w:rsidP="0037232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6A4308">
              <w:rPr>
                <w:rFonts w:ascii="Arial" w:hAnsi="Arial" w:cs="Arial"/>
                <w:sz w:val="20"/>
                <w:szCs w:val="20"/>
              </w:rPr>
              <w:t xml:space="preserve">Correct </w:t>
            </w:r>
            <w:r w:rsidR="006B79B6" w:rsidRPr="006A4308">
              <w:rPr>
                <w:rFonts w:ascii="Arial" w:hAnsi="Arial" w:cs="Arial"/>
                <w:sz w:val="20"/>
                <w:szCs w:val="20"/>
              </w:rPr>
              <w:t>g</w:t>
            </w:r>
            <w:r w:rsidR="00680CF8" w:rsidRPr="006A4308">
              <w:rPr>
                <w:rFonts w:ascii="Arial" w:hAnsi="Arial" w:cs="Arial"/>
                <w:sz w:val="20"/>
                <w:szCs w:val="20"/>
              </w:rPr>
              <w:t xml:space="preserve">rammar </w:t>
            </w:r>
            <w:r w:rsidR="006B79B6" w:rsidRPr="006A4308">
              <w:rPr>
                <w:rFonts w:ascii="Arial" w:hAnsi="Arial" w:cs="Arial"/>
                <w:sz w:val="20"/>
                <w:szCs w:val="20"/>
              </w:rPr>
              <w:t>u</w:t>
            </w:r>
            <w:r w:rsidR="0035322D">
              <w:rPr>
                <w:rFonts w:ascii="Arial" w:hAnsi="Arial" w:cs="Arial"/>
                <w:sz w:val="20"/>
                <w:szCs w:val="20"/>
              </w:rPr>
              <w:t>se</w:t>
            </w:r>
          </w:p>
          <w:p w14:paraId="125CFB45" w14:textId="24A793E4" w:rsidR="00680CF8" w:rsidRDefault="006B79B6" w:rsidP="00A7208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6A4308">
              <w:rPr>
                <w:rFonts w:ascii="Arial" w:hAnsi="Arial" w:cs="Arial"/>
                <w:sz w:val="20"/>
                <w:szCs w:val="20"/>
              </w:rPr>
              <w:t>Correct s</w:t>
            </w:r>
            <w:r w:rsidR="00A72081" w:rsidRPr="006A4308">
              <w:rPr>
                <w:rFonts w:ascii="Arial" w:hAnsi="Arial" w:cs="Arial"/>
                <w:sz w:val="20"/>
                <w:szCs w:val="20"/>
              </w:rPr>
              <w:t xml:space="preserve">entence </w:t>
            </w:r>
            <w:r w:rsidRPr="006A4308">
              <w:rPr>
                <w:rFonts w:ascii="Arial" w:hAnsi="Arial" w:cs="Arial"/>
                <w:sz w:val="20"/>
                <w:szCs w:val="20"/>
              </w:rPr>
              <w:t>s</w:t>
            </w:r>
            <w:r w:rsidR="00A72081" w:rsidRPr="006A4308">
              <w:rPr>
                <w:rFonts w:ascii="Arial" w:hAnsi="Arial" w:cs="Arial"/>
                <w:sz w:val="20"/>
                <w:szCs w:val="20"/>
              </w:rPr>
              <w:t>tructure</w:t>
            </w:r>
            <w:r w:rsidRPr="006A4308">
              <w:rPr>
                <w:rFonts w:ascii="Arial" w:hAnsi="Arial" w:cs="Arial"/>
                <w:sz w:val="20"/>
                <w:szCs w:val="20"/>
              </w:rPr>
              <w:t xml:space="preserve"> and punctuation</w:t>
            </w:r>
          </w:p>
          <w:p w14:paraId="450BA4CA" w14:textId="77777777" w:rsidR="00C62E83" w:rsidRDefault="00B856F2" w:rsidP="00A7208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ources Cited </w:t>
            </w:r>
            <w:r w:rsidR="00C62E83">
              <w:rPr>
                <w:rFonts w:ascii="Arial" w:hAnsi="Arial" w:cs="Arial"/>
                <w:sz w:val="20"/>
                <w:szCs w:val="20"/>
              </w:rPr>
              <w:t>APA format</w:t>
            </w:r>
          </w:p>
          <w:p w14:paraId="4BE150FE" w14:textId="6ABDBEE9" w:rsidR="00B856F2" w:rsidRDefault="00B856F2" w:rsidP="00C62E8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r more</w:t>
            </w:r>
          </w:p>
          <w:p w14:paraId="0C51CF35" w14:textId="6984714F" w:rsidR="00C62E83" w:rsidRDefault="00613D49" w:rsidP="00C62E8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C62E83" w:rsidRPr="00C62E83">
                <w:rPr>
                  <w:rStyle w:val="Hyperlink"/>
                  <w:rFonts w:ascii="Arial" w:hAnsi="Arial" w:cs="Arial"/>
                  <w:sz w:val="20"/>
                  <w:szCs w:val="20"/>
                </w:rPr>
                <w:t>Link to Format</w:t>
              </w:r>
            </w:hyperlink>
          </w:p>
          <w:p w14:paraId="18FBC57C" w14:textId="290492F4" w:rsidR="00C62E83" w:rsidRPr="006A4308" w:rsidRDefault="00613D49" w:rsidP="00C62E8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C62E83" w:rsidRPr="00C62E83">
                <w:rPr>
                  <w:rStyle w:val="Hyperlink"/>
                  <w:rFonts w:ascii="Arial" w:hAnsi="Arial" w:cs="Arial"/>
                  <w:sz w:val="20"/>
                  <w:szCs w:val="20"/>
                </w:rPr>
                <w:t>Citation Machine</w:t>
              </w:r>
              <w:r w:rsidR="00C62E83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Li</w:t>
              </w:r>
              <w:r w:rsidR="00C62E83" w:rsidRPr="00C62E83">
                <w:rPr>
                  <w:rStyle w:val="Hyperlink"/>
                  <w:rFonts w:ascii="Arial" w:hAnsi="Arial" w:cs="Arial"/>
                  <w:sz w:val="20"/>
                  <w:szCs w:val="20"/>
                </w:rPr>
                <w:t>nk</w:t>
              </w:r>
            </w:hyperlink>
          </w:p>
          <w:p w14:paraId="4F93BE28" w14:textId="54B3D771" w:rsidR="00A72081" w:rsidRPr="006A4308" w:rsidRDefault="00A72081" w:rsidP="00A7208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1F2F598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10C4CC19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68D68291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14:paraId="0690AA93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21C5D" w14:paraId="25CBA7DE" w14:textId="77777777" w:rsidTr="00721C5D">
        <w:tc>
          <w:tcPr>
            <w:tcW w:w="3690" w:type="dxa"/>
            <w:shd w:val="clear" w:color="auto" w:fill="E7E6E6" w:themeFill="background2"/>
          </w:tcPr>
          <w:p w14:paraId="540545C5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14:paraId="6952889B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7E6E6" w:themeFill="background2"/>
          </w:tcPr>
          <w:p w14:paraId="1E4F8DAF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6CFB3136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E7E6E6" w:themeFill="background2"/>
          </w:tcPr>
          <w:p w14:paraId="7B9BDF1F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0CF8" w14:paraId="53EE0B7F" w14:textId="0864CE1B" w:rsidTr="006A4308">
        <w:tc>
          <w:tcPr>
            <w:tcW w:w="3690" w:type="dxa"/>
          </w:tcPr>
          <w:p w14:paraId="3737067F" w14:textId="77777777" w:rsidR="00CB1E59" w:rsidRDefault="00CB1E59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2547AC" w14:textId="3D9C7B67" w:rsidR="009F623C" w:rsidRPr="00F521D6" w:rsidRDefault="009F623C" w:rsidP="005B2000">
            <w:p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b/>
                <w:sz w:val="24"/>
                <w:szCs w:val="20"/>
              </w:rPr>
              <w:t>Paragraph 1</w:t>
            </w:r>
            <w:r w:rsidR="00121B8B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- 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Introductory</w:t>
            </w:r>
            <w:r w:rsidR="0035322D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35322D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20 points</w:t>
            </w:r>
          </w:p>
          <w:p w14:paraId="77D89AD7" w14:textId="3108B50C" w:rsidR="00BB21C2" w:rsidRPr="00F521D6" w:rsidRDefault="00BB21C2" w:rsidP="00BB21C2">
            <w:pPr>
              <w:pStyle w:val="ListParagraph"/>
              <w:numPr>
                <w:ilvl w:val="0"/>
                <w:numId w:val="4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Background information about smoking</w:t>
            </w:r>
            <w:r w:rsidR="00060635" w:rsidRPr="00F521D6">
              <w:rPr>
                <w:rFonts w:ascii="Trebuchet MS" w:hAnsi="Trebuchet MS" w:cs="Arial"/>
                <w:sz w:val="24"/>
                <w:szCs w:val="20"/>
              </w:rPr>
              <w:t xml:space="preserve"> effects on health</w:t>
            </w:r>
          </w:p>
          <w:p w14:paraId="36E8FF82" w14:textId="0A1D2CE6" w:rsidR="00BB21C2" w:rsidRPr="00F521D6" w:rsidRDefault="00BB21C2" w:rsidP="00BB21C2">
            <w:pPr>
              <w:pStyle w:val="ListParagraph"/>
              <w:numPr>
                <w:ilvl w:val="0"/>
                <w:numId w:val="4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Cigarette</w:t>
            </w:r>
            <w:r w:rsidR="00207674" w:rsidRPr="00F521D6">
              <w:rPr>
                <w:rFonts w:ascii="Trebuchet MS" w:hAnsi="Trebuchet MS" w:cs="Arial"/>
                <w:sz w:val="24"/>
                <w:szCs w:val="20"/>
              </w:rPr>
              <w:t>s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</w:t>
            </w:r>
            <w:r w:rsidR="00207674" w:rsidRPr="00F521D6">
              <w:rPr>
                <w:rFonts w:ascii="Trebuchet MS" w:hAnsi="Trebuchet MS" w:cs="Arial"/>
                <w:sz w:val="24"/>
                <w:szCs w:val="20"/>
              </w:rPr>
              <w:t xml:space="preserve">as 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>carcinogens</w:t>
            </w:r>
          </w:p>
          <w:p w14:paraId="6401C82C" w14:textId="381A8C19" w:rsidR="00BB21C2" w:rsidRPr="00F521D6" w:rsidRDefault="00BB21C2" w:rsidP="00BB21C2">
            <w:pPr>
              <w:pStyle w:val="ListParagraph"/>
              <w:numPr>
                <w:ilvl w:val="0"/>
                <w:numId w:val="4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Statistics of secondhand smoke</w:t>
            </w:r>
          </w:p>
          <w:p w14:paraId="6D7D7FA2" w14:textId="48CDB8CC" w:rsidR="00BB21C2" w:rsidRPr="00F521D6" w:rsidRDefault="00060635" w:rsidP="00BB21C2">
            <w:pPr>
              <w:pStyle w:val="ListParagraph"/>
              <w:numPr>
                <w:ilvl w:val="0"/>
                <w:numId w:val="4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lastRenderedPageBreak/>
              <w:t>Overview of smoking laws on college campuses</w:t>
            </w:r>
          </w:p>
          <w:p w14:paraId="17B7734E" w14:textId="6E63E355" w:rsidR="00BB21C2" w:rsidRPr="00F521D6" w:rsidRDefault="00BB21C2" w:rsidP="00BB21C2">
            <w:pPr>
              <w:pStyle w:val="ListParagraph"/>
              <w:numPr>
                <w:ilvl w:val="0"/>
                <w:numId w:val="4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Thesis </w:t>
            </w:r>
            <w:r w:rsidR="009339F4" w:rsidRPr="00F521D6">
              <w:rPr>
                <w:rFonts w:ascii="Trebuchet MS" w:hAnsi="Trebuchet MS" w:cs="Arial"/>
                <w:sz w:val="24"/>
                <w:szCs w:val="20"/>
              </w:rPr>
              <w:t xml:space="preserve">(or argument statement) 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– </w:t>
            </w:r>
            <w:r w:rsidR="00076BFC" w:rsidRPr="00F521D6">
              <w:rPr>
                <w:rFonts w:ascii="Trebuchet MS" w:hAnsi="Trebuchet MS" w:cs="Arial"/>
                <w:sz w:val="24"/>
                <w:szCs w:val="20"/>
              </w:rPr>
              <w:t>A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</w:t>
            </w:r>
            <w:r w:rsidR="00076BFC" w:rsidRPr="00F521D6">
              <w:rPr>
                <w:rFonts w:ascii="Trebuchet MS" w:hAnsi="Trebuchet MS" w:cs="Arial"/>
                <w:sz w:val="24"/>
                <w:szCs w:val="20"/>
              </w:rPr>
              <w:t xml:space="preserve">ban on 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>smoking in outdoor environments on school campus</w:t>
            </w:r>
            <w:r w:rsidR="00076BFC" w:rsidRPr="00F521D6">
              <w:rPr>
                <w:rFonts w:ascii="Trebuchet MS" w:hAnsi="Trebuchet MS" w:cs="Arial"/>
                <w:sz w:val="24"/>
                <w:szCs w:val="20"/>
              </w:rPr>
              <w:t xml:space="preserve"> should be enacted.</w:t>
            </w:r>
          </w:p>
          <w:p w14:paraId="4938DFA5" w14:textId="251D53D1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</w:tcPr>
          <w:p w14:paraId="25E89BF4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67B39F67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70F7225C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14:paraId="2C8E50DD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21C5D" w14:paraId="5A920D51" w14:textId="77777777" w:rsidTr="00721C5D">
        <w:tc>
          <w:tcPr>
            <w:tcW w:w="3690" w:type="dxa"/>
            <w:shd w:val="clear" w:color="auto" w:fill="E7E6E6" w:themeFill="background2"/>
          </w:tcPr>
          <w:p w14:paraId="02AE7B8D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14:paraId="7AC66F04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7E6E6" w:themeFill="background2"/>
          </w:tcPr>
          <w:p w14:paraId="299DDF66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289008AC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E7E6E6" w:themeFill="background2"/>
          </w:tcPr>
          <w:p w14:paraId="38A9864D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0CF8" w14:paraId="3FBD1FA0" w14:textId="7160CA5B" w:rsidTr="006A4308">
        <w:tc>
          <w:tcPr>
            <w:tcW w:w="3690" w:type="dxa"/>
          </w:tcPr>
          <w:p w14:paraId="2597840A" w14:textId="77777777" w:rsidR="00CB1E59" w:rsidRDefault="00CB1E59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A0022A" w14:textId="1451EA55" w:rsidR="009F623C" w:rsidRPr="00F521D6" w:rsidRDefault="009F623C" w:rsidP="005B2000">
            <w:p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b/>
                <w:sz w:val="24"/>
                <w:szCs w:val="20"/>
              </w:rPr>
              <w:t>Paragraph 2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121B8B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- 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>Claims</w:t>
            </w:r>
            <w:r w:rsidR="004C6EA9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121B8B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24</w:t>
            </w:r>
            <w:r w:rsidR="004C6EA9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 xml:space="preserve"> points</w:t>
            </w:r>
          </w:p>
          <w:p w14:paraId="4693E021" w14:textId="0037BFD5" w:rsidR="00060635" w:rsidRPr="00F521D6" w:rsidRDefault="00060635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Claim #1 Stated</w:t>
            </w:r>
            <w:r w:rsidR="001B5422" w:rsidRPr="00F521D6">
              <w:rPr>
                <w:rFonts w:ascii="Trebuchet MS" w:hAnsi="Trebuchet MS" w:cs="Arial"/>
                <w:sz w:val="24"/>
                <w:szCs w:val="20"/>
              </w:rPr>
              <w:t xml:space="preserve"> (statement to support your argument)</w:t>
            </w:r>
          </w:p>
          <w:p w14:paraId="12D59479" w14:textId="24E0FCE5" w:rsidR="00060635" w:rsidRPr="00F521D6" w:rsidRDefault="00121B8B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1</w:t>
            </w:r>
            <w:r w:rsidRPr="00F521D6">
              <w:rPr>
                <w:rFonts w:ascii="Trebuchet MS" w:hAnsi="Trebuchet MS" w:cs="Arial"/>
                <w:sz w:val="24"/>
                <w:szCs w:val="20"/>
                <w:vertAlign w:val="superscript"/>
              </w:rPr>
              <w:t>st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</w:t>
            </w:r>
            <w:r w:rsidR="001B5422" w:rsidRPr="00F521D6">
              <w:rPr>
                <w:rFonts w:ascii="Trebuchet MS" w:hAnsi="Trebuchet MS" w:cs="Arial"/>
                <w:sz w:val="24"/>
                <w:szCs w:val="20"/>
              </w:rPr>
              <w:t>Reliable e</w:t>
            </w:r>
            <w:r w:rsidR="00060635" w:rsidRPr="00F521D6">
              <w:rPr>
                <w:rFonts w:ascii="Trebuchet MS" w:hAnsi="Trebuchet MS" w:cs="Arial"/>
                <w:sz w:val="24"/>
                <w:szCs w:val="20"/>
              </w:rPr>
              <w:t>vidence to support claim #1</w:t>
            </w:r>
          </w:p>
          <w:p w14:paraId="28FD156A" w14:textId="26325792" w:rsidR="00121B8B" w:rsidRPr="00F521D6" w:rsidRDefault="00121B8B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2</w:t>
            </w:r>
            <w:r w:rsidRPr="00F521D6">
              <w:rPr>
                <w:rFonts w:ascii="Trebuchet MS" w:hAnsi="Trebuchet MS" w:cs="Arial"/>
                <w:sz w:val="24"/>
                <w:szCs w:val="20"/>
                <w:vertAlign w:val="superscript"/>
              </w:rPr>
              <w:t>nd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Reliable evidence to support claim #1</w:t>
            </w:r>
          </w:p>
          <w:p w14:paraId="03D03DFC" w14:textId="43713EFA" w:rsidR="00060635" w:rsidRPr="00F521D6" w:rsidRDefault="00060635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Claim #2 Stated</w:t>
            </w:r>
            <w:r w:rsidR="001B5422" w:rsidRPr="00F521D6">
              <w:rPr>
                <w:rFonts w:ascii="Trebuchet MS" w:hAnsi="Trebuchet MS" w:cs="Arial"/>
                <w:sz w:val="24"/>
                <w:szCs w:val="20"/>
              </w:rPr>
              <w:t xml:space="preserve"> (statement to support your argument)</w:t>
            </w:r>
          </w:p>
          <w:p w14:paraId="32DB2A76" w14:textId="64D05458" w:rsidR="00060635" w:rsidRPr="00F521D6" w:rsidRDefault="00121B8B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1</w:t>
            </w:r>
            <w:r w:rsidRPr="00F521D6">
              <w:rPr>
                <w:rFonts w:ascii="Trebuchet MS" w:hAnsi="Trebuchet MS" w:cs="Arial"/>
                <w:sz w:val="24"/>
                <w:szCs w:val="20"/>
                <w:vertAlign w:val="superscript"/>
              </w:rPr>
              <w:t>st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</w:t>
            </w:r>
            <w:r w:rsidR="001B5422" w:rsidRPr="00F521D6">
              <w:rPr>
                <w:rFonts w:ascii="Trebuchet MS" w:hAnsi="Trebuchet MS" w:cs="Arial"/>
                <w:sz w:val="24"/>
                <w:szCs w:val="20"/>
              </w:rPr>
              <w:t>Reliable e</w:t>
            </w:r>
            <w:r w:rsidR="00060635" w:rsidRPr="00F521D6">
              <w:rPr>
                <w:rFonts w:ascii="Trebuchet MS" w:hAnsi="Trebuchet MS" w:cs="Arial"/>
                <w:sz w:val="24"/>
                <w:szCs w:val="20"/>
              </w:rPr>
              <w:t>vidence to support claim #2</w:t>
            </w:r>
          </w:p>
          <w:p w14:paraId="2740B2F9" w14:textId="4DA2A4A4" w:rsidR="00121B8B" w:rsidRPr="00F521D6" w:rsidRDefault="00121B8B" w:rsidP="00060635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2</w:t>
            </w:r>
            <w:r w:rsidRPr="00F521D6">
              <w:rPr>
                <w:rFonts w:ascii="Trebuchet MS" w:hAnsi="Trebuchet MS" w:cs="Arial"/>
                <w:sz w:val="24"/>
                <w:szCs w:val="20"/>
                <w:vertAlign w:val="superscript"/>
              </w:rPr>
              <w:t>nd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Reliable evidence to support claim #2</w:t>
            </w:r>
          </w:p>
          <w:p w14:paraId="6E3BEC83" w14:textId="2529D368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</w:tcPr>
          <w:p w14:paraId="0BED5494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2AD27654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67122FB5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A431E7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21C5D" w14:paraId="78EDEEB6" w14:textId="77777777" w:rsidTr="00721C5D">
        <w:tc>
          <w:tcPr>
            <w:tcW w:w="3690" w:type="dxa"/>
            <w:shd w:val="clear" w:color="auto" w:fill="E7E6E6" w:themeFill="background2"/>
          </w:tcPr>
          <w:p w14:paraId="2B095005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14:paraId="1F4FA529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7E6E6" w:themeFill="background2"/>
          </w:tcPr>
          <w:p w14:paraId="4D7FEB76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3F78F857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E7E6E6" w:themeFill="background2"/>
          </w:tcPr>
          <w:p w14:paraId="1EDBFFB8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0CF8" w14:paraId="31669FF6" w14:textId="71A941A2" w:rsidTr="006A4308">
        <w:tc>
          <w:tcPr>
            <w:tcW w:w="3690" w:type="dxa"/>
          </w:tcPr>
          <w:p w14:paraId="48F22774" w14:textId="77777777" w:rsidR="00CB1E59" w:rsidRDefault="00CB1E59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4CABEE" w14:textId="00B33FD8" w:rsidR="009F623C" w:rsidRPr="00F521D6" w:rsidRDefault="009F623C" w:rsidP="005B2000">
            <w:p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b/>
                <w:sz w:val="24"/>
                <w:szCs w:val="20"/>
              </w:rPr>
              <w:t>Paragraph 3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121B8B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- 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>Opposition</w:t>
            </w:r>
            <w:r w:rsidR="004C6EA9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714B54" w:rsidRPr="00714B54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2</w:t>
            </w:r>
            <w:r w:rsidR="004C6EA9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6 points</w:t>
            </w:r>
          </w:p>
          <w:p w14:paraId="2C23E4C2" w14:textId="744E1592" w:rsidR="00060635" w:rsidRPr="00F521D6" w:rsidRDefault="00060635" w:rsidP="00060635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Opposing</w:t>
            </w:r>
            <w:r w:rsidR="006B558D" w:rsidRPr="00F521D6">
              <w:rPr>
                <w:rFonts w:ascii="Trebuchet MS" w:hAnsi="Trebuchet MS" w:cs="Arial"/>
                <w:sz w:val="24"/>
                <w:szCs w:val="20"/>
              </w:rPr>
              <w:t xml:space="preserve"> </w:t>
            </w:r>
            <w:r w:rsidR="00121B8B" w:rsidRPr="00F521D6">
              <w:rPr>
                <w:rFonts w:ascii="Trebuchet MS" w:hAnsi="Trebuchet MS" w:cs="Arial"/>
                <w:sz w:val="24"/>
                <w:szCs w:val="20"/>
              </w:rPr>
              <w:t>View</w:t>
            </w:r>
            <w:r w:rsidR="006B558D" w:rsidRPr="00F521D6">
              <w:rPr>
                <w:rFonts w:ascii="Trebuchet MS" w:hAnsi="Trebuchet MS" w:cs="Arial"/>
                <w:sz w:val="24"/>
                <w:szCs w:val="20"/>
              </w:rPr>
              <w:t xml:space="preserve"> #1</w:t>
            </w:r>
          </w:p>
          <w:p w14:paraId="2BC01641" w14:textId="169B5137" w:rsidR="006B558D" w:rsidRPr="00F521D6" w:rsidRDefault="00121B8B" w:rsidP="00060635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Refuting opposing view</w:t>
            </w:r>
            <w:r w:rsidR="006B558D" w:rsidRPr="00F521D6">
              <w:rPr>
                <w:rFonts w:ascii="Trebuchet MS" w:hAnsi="Trebuchet MS" w:cs="Arial"/>
                <w:sz w:val="24"/>
                <w:szCs w:val="20"/>
              </w:rPr>
              <w:t xml:space="preserve"> #1</w:t>
            </w:r>
          </w:p>
          <w:p w14:paraId="3ABFA224" w14:textId="1F51006F" w:rsidR="006B558D" w:rsidRPr="00F521D6" w:rsidRDefault="006B558D" w:rsidP="00060635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Opposing</w:t>
            </w:r>
            <w:r w:rsidR="00121B8B" w:rsidRPr="00F521D6">
              <w:rPr>
                <w:rFonts w:ascii="Trebuchet MS" w:hAnsi="Trebuchet MS" w:cs="Arial"/>
                <w:sz w:val="24"/>
                <w:szCs w:val="20"/>
              </w:rPr>
              <w:t xml:space="preserve"> view 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>#2</w:t>
            </w:r>
          </w:p>
          <w:p w14:paraId="15F4C558" w14:textId="661AD8E6" w:rsidR="006B558D" w:rsidRPr="00F521D6" w:rsidRDefault="006B558D" w:rsidP="00060635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Refuting opposing </w:t>
            </w:r>
            <w:r w:rsidR="00121B8B" w:rsidRPr="00F521D6">
              <w:rPr>
                <w:rFonts w:ascii="Trebuchet MS" w:hAnsi="Trebuchet MS" w:cs="Arial"/>
                <w:sz w:val="24"/>
                <w:szCs w:val="20"/>
              </w:rPr>
              <w:t>view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 #2</w:t>
            </w:r>
          </w:p>
          <w:p w14:paraId="5573140A" w14:textId="003D4354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</w:tcPr>
          <w:p w14:paraId="3AD4B872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0DB4CE13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6C526E84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14:paraId="590430A8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21C5D" w14:paraId="430DC024" w14:textId="77777777" w:rsidTr="00721C5D">
        <w:tc>
          <w:tcPr>
            <w:tcW w:w="3690" w:type="dxa"/>
            <w:shd w:val="clear" w:color="auto" w:fill="E7E6E6" w:themeFill="background2"/>
          </w:tcPr>
          <w:p w14:paraId="1453D2C1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14:paraId="6EC8E4CB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7E6E6" w:themeFill="background2"/>
          </w:tcPr>
          <w:p w14:paraId="2BFE1FCE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4F16F694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E7E6E6" w:themeFill="background2"/>
          </w:tcPr>
          <w:p w14:paraId="3EFE7650" w14:textId="77777777" w:rsidR="00721C5D" w:rsidRPr="006A4308" w:rsidRDefault="00721C5D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0CF8" w14:paraId="7B540CBD" w14:textId="52F6B26F" w:rsidTr="006A4308">
        <w:tc>
          <w:tcPr>
            <w:tcW w:w="3690" w:type="dxa"/>
          </w:tcPr>
          <w:p w14:paraId="27D02A7F" w14:textId="77777777" w:rsidR="00CB1E59" w:rsidRDefault="00CB1E59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72C7BD" w14:textId="1E93D146" w:rsidR="009F623C" w:rsidRPr="00F521D6" w:rsidRDefault="009F623C" w:rsidP="005B2000">
            <w:p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b/>
                <w:sz w:val="24"/>
                <w:szCs w:val="20"/>
              </w:rPr>
              <w:t>Paragraph 4</w:t>
            </w:r>
            <w:r w:rsidR="00060635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Conclusion</w:t>
            </w:r>
            <w:r w:rsidR="004C6EA9" w:rsidRPr="00F521D6">
              <w:rPr>
                <w:rFonts w:ascii="Trebuchet MS" w:hAnsi="Trebuchet MS" w:cs="Arial"/>
                <w:b/>
                <w:sz w:val="24"/>
                <w:szCs w:val="20"/>
              </w:rPr>
              <w:t xml:space="preserve"> </w:t>
            </w:r>
            <w:r w:rsidR="004C6EA9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1</w:t>
            </w:r>
            <w:r w:rsidR="00076BFC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>0</w:t>
            </w:r>
            <w:r w:rsidR="004C6EA9" w:rsidRPr="00F521D6">
              <w:rPr>
                <w:rFonts w:ascii="Trebuchet MS" w:hAnsi="Trebuchet MS" w:cs="Arial"/>
                <w:b/>
                <w:color w:val="FF0000"/>
                <w:sz w:val="24"/>
                <w:szCs w:val="20"/>
              </w:rPr>
              <w:t xml:space="preserve"> points</w:t>
            </w:r>
          </w:p>
          <w:p w14:paraId="5FDA1043" w14:textId="576C131B" w:rsidR="00121B8B" w:rsidRPr="00F521D6" w:rsidRDefault="00121B8B" w:rsidP="00060635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>Restate the thesis and claims</w:t>
            </w:r>
          </w:p>
          <w:p w14:paraId="7CEC2D23" w14:textId="77777777" w:rsidR="00680CF8" w:rsidRPr="00F521D6" w:rsidRDefault="00121B8B" w:rsidP="00076BFC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 w:cs="Arial"/>
                <w:b/>
                <w:sz w:val="24"/>
                <w:szCs w:val="20"/>
              </w:rPr>
            </w:pP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Restate the importance of the issue </w:t>
            </w:r>
            <w:r w:rsidR="00076BFC" w:rsidRPr="00F521D6">
              <w:rPr>
                <w:rFonts w:ascii="Trebuchet MS" w:hAnsi="Trebuchet MS" w:cs="Arial"/>
                <w:sz w:val="24"/>
                <w:szCs w:val="20"/>
              </w:rPr>
              <w:t>(</w:t>
            </w:r>
            <w:r w:rsidRPr="00F521D6">
              <w:rPr>
                <w:rFonts w:ascii="Trebuchet MS" w:hAnsi="Trebuchet MS" w:cs="Arial"/>
                <w:sz w:val="24"/>
                <w:szCs w:val="20"/>
              </w:rPr>
              <w:t xml:space="preserve">summarizes </w:t>
            </w:r>
            <w:r w:rsidR="00076BFC" w:rsidRPr="00F521D6">
              <w:rPr>
                <w:rFonts w:ascii="Trebuchet MS" w:hAnsi="Trebuchet MS" w:cs="Arial"/>
                <w:sz w:val="24"/>
                <w:szCs w:val="20"/>
              </w:rPr>
              <w:lastRenderedPageBreak/>
              <w:t>what the world will be like if your argument is not implemented)</w:t>
            </w:r>
          </w:p>
          <w:p w14:paraId="49136A52" w14:textId="37E23A87" w:rsidR="00721C5D" w:rsidRPr="00076BFC" w:rsidRDefault="00721C5D" w:rsidP="00721C5D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</w:tcPr>
          <w:p w14:paraId="08E2B059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7B93F0AA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75849BA5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14:paraId="5856894B" w14:textId="77777777" w:rsidR="00680CF8" w:rsidRPr="006A4308" w:rsidRDefault="00680CF8" w:rsidP="005B20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C8E41F4" w14:textId="77777777" w:rsidR="00FA4CDE" w:rsidRDefault="00FA4CDE">
      <w:pPr>
        <w:rPr>
          <w:b/>
          <w:sz w:val="24"/>
        </w:rPr>
      </w:pPr>
    </w:p>
    <w:p w14:paraId="1117F9D0" w14:textId="43327E2E" w:rsidR="00A10E9D" w:rsidRPr="00312861" w:rsidRDefault="00247E8B" w:rsidP="00312861">
      <w:pPr>
        <w:rPr>
          <w:b/>
          <w:sz w:val="24"/>
        </w:rPr>
      </w:pPr>
      <w:r>
        <w:rPr>
          <w:b/>
          <w:sz w:val="24"/>
        </w:rPr>
        <w:t xml:space="preserve">See the Learn page “Resources for Research” tab for links to resources </w:t>
      </w:r>
      <w:r w:rsidR="00312861">
        <w:rPr>
          <w:b/>
          <w:sz w:val="24"/>
        </w:rPr>
        <w:t>you can consult in this assignment.</w:t>
      </w:r>
      <w:bookmarkStart w:id="0" w:name="_GoBack"/>
      <w:bookmarkEnd w:id="0"/>
      <w:r w:rsidR="00A10E9D">
        <w:t xml:space="preserve"> </w:t>
      </w:r>
    </w:p>
    <w:sectPr w:rsidR="00A10E9D" w:rsidRPr="0031286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35FD9" w14:textId="77777777" w:rsidR="00613D49" w:rsidRDefault="00613D49" w:rsidP="00331880">
      <w:pPr>
        <w:spacing w:after="0" w:line="240" w:lineRule="auto"/>
      </w:pPr>
      <w:r>
        <w:separator/>
      </w:r>
    </w:p>
  </w:endnote>
  <w:endnote w:type="continuationSeparator" w:id="0">
    <w:p w14:paraId="1B12594C" w14:textId="77777777" w:rsidR="00613D49" w:rsidRDefault="00613D49" w:rsidP="00331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ECC09" w14:textId="77777777" w:rsidR="00613D49" w:rsidRDefault="00613D49" w:rsidP="00331880">
      <w:pPr>
        <w:spacing w:after="0" w:line="240" w:lineRule="auto"/>
      </w:pPr>
      <w:r>
        <w:separator/>
      </w:r>
    </w:p>
  </w:footnote>
  <w:footnote w:type="continuationSeparator" w:id="0">
    <w:p w14:paraId="25CE3B80" w14:textId="77777777" w:rsidR="00613D49" w:rsidRDefault="00613D49" w:rsidP="003318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D8A9B" w14:textId="366D9591" w:rsidR="00331880" w:rsidRPr="00331880" w:rsidRDefault="00331880" w:rsidP="00331880">
    <w:pPr>
      <w:pStyle w:val="Header"/>
      <w:jc w:val="center"/>
      <w:rPr>
        <w:b/>
        <w:sz w:val="24"/>
      </w:rPr>
    </w:pPr>
    <w:r w:rsidRPr="00331880">
      <w:rPr>
        <w:b/>
        <w:sz w:val="24"/>
      </w:rPr>
      <w:t>Clean Air on Campus: An Argument to Ban Outdoor Smoking on Cam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7C9F"/>
    <w:multiLevelType w:val="hybridMultilevel"/>
    <w:tmpl w:val="7BEC8790"/>
    <w:lvl w:ilvl="0" w:tplc="90B60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90A7D"/>
    <w:multiLevelType w:val="hybridMultilevel"/>
    <w:tmpl w:val="D7E27582"/>
    <w:lvl w:ilvl="0" w:tplc="90B60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65807"/>
    <w:multiLevelType w:val="hybridMultilevel"/>
    <w:tmpl w:val="8C984918"/>
    <w:lvl w:ilvl="0" w:tplc="90B60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83D77"/>
    <w:multiLevelType w:val="hybridMultilevel"/>
    <w:tmpl w:val="9DC64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B60609"/>
    <w:multiLevelType w:val="hybridMultilevel"/>
    <w:tmpl w:val="5BAEB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4E44E2"/>
    <w:multiLevelType w:val="hybridMultilevel"/>
    <w:tmpl w:val="C9405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593D45"/>
    <w:multiLevelType w:val="hybridMultilevel"/>
    <w:tmpl w:val="5FFCB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MjM3NzQ3NTa0NDVQ0lEKTi0uzszPAykwrAUALEtTpiwAAAA="/>
  </w:docVars>
  <w:rsids>
    <w:rsidRoot w:val="00153609"/>
    <w:rsid w:val="00060635"/>
    <w:rsid w:val="0006480B"/>
    <w:rsid w:val="00076BFC"/>
    <w:rsid w:val="00100C44"/>
    <w:rsid w:val="00121B8B"/>
    <w:rsid w:val="00153609"/>
    <w:rsid w:val="001B5422"/>
    <w:rsid w:val="001C1B4D"/>
    <w:rsid w:val="001E2611"/>
    <w:rsid w:val="00207674"/>
    <w:rsid w:val="00223727"/>
    <w:rsid w:val="002364A5"/>
    <w:rsid w:val="00247E8B"/>
    <w:rsid w:val="00254BEB"/>
    <w:rsid w:val="0026116D"/>
    <w:rsid w:val="002B5EE9"/>
    <w:rsid w:val="002C5605"/>
    <w:rsid w:val="002D02C8"/>
    <w:rsid w:val="002F7841"/>
    <w:rsid w:val="00307F67"/>
    <w:rsid w:val="00310809"/>
    <w:rsid w:val="00312861"/>
    <w:rsid w:val="00331880"/>
    <w:rsid w:val="0035322D"/>
    <w:rsid w:val="00355F37"/>
    <w:rsid w:val="00372327"/>
    <w:rsid w:val="003D1D9B"/>
    <w:rsid w:val="003E1068"/>
    <w:rsid w:val="00472DDF"/>
    <w:rsid w:val="00485B7E"/>
    <w:rsid w:val="004C6EA9"/>
    <w:rsid w:val="004D17C2"/>
    <w:rsid w:val="005B2000"/>
    <w:rsid w:val="00613D49"/>
    <w:rsid w:val="00627A36"/>
    <w:rsid w:val="006750D7"/>
    <w:rsid w:val="00680CF8"/>
    <w:rsid w:val="006A4308"/>
    <w:rsid w:val="006B558D"/>
    <w:rsid w:val="006B79B6"/>
    <w:rsid w:val="00714B54"/>
    <w:rsid w:val="00721C5D"/>
    <w:rsid w:val="007A6178"/>
    <w:rsid w:val="008030BF"/>
    <w:rsid w:val="00864F0C"/>
    <w:rsid w:val="008D0FEF"/>
    <w:rsid w:val="008D3F6F"/>
    <w:rsid w:val="008F7378"/>
    <w:rsid w:val="00903763"/>
    <w:rsid w:val="009339F4"/>
    <w:rsid w:val="009D7831"/>
    <w:rsid w:val="009F623C"/>
    <w:rsid w:val="00A10E9D"/>
    <w:rsid w:val="00A72081"/>
    <w:rsid w:val="00AC7DBF"/>
    <w:rsid w:val="00B1306E"/>
    <w:rsid w:val="00B53177"/>
    <w:rsid w:val="00B57A55"/>
    <w:rsid w:val="00B856F2"/>
    <w:rsid w:val="00BB21C2"/>
    <w:rsid w:val="00BE75AE"/>
    <w:rsid w:val="00C24646"/>
    <w:rsid w:val="00C35285"/>
    <w:rsid w:val="00C62E83"/>
    <w:rsid w:val="00CB1E59"/>
    <w:rsid w:val="00CC3AC2"/>
    <w:rsid w:val="00CE440F"/>
    <w:rsid w:val="00D37444"/>
    <w:rsid w:val="00D82491"/>
    <w:rsid w:val="00D93541"/>
    <w:rsid w:val="00DC067B"/>
    <w:rsid w:val="00EE63CC"/>
    <w:rsid w:val="00F33747"/>
    <w:rsid w:val="00F521D6"/>
    <w:rsid w:val="00F649D7"/>
    <w:rsid w:val="00FA4CDE"/>
    <w:rsid w:val="00FB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D79AD"/>
  <w15:chartTrackingRefBased/>
  <w15:docId w15:val="{73980D81-0127-41C4-BDD4-D031D6C71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3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360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864F0C"/>
  </w:style>
  <w:style w:type="table" w:styleId="TableGrid">
    <w:name w:val="Table Grid"/>
    <w:basedOn w:val="TableNormal"/>
    <w:uiPriority w:val="39"/>
    <w:rsid w:val="00372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1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880"/>
  </w:style>
  <w:style w:type="paragraph" w:styleId="Footer">
    <w:name w:val="footer"/>
    <w:basedOn w:val="Normal"/>
    <w:link w:val="FooterChar"/>
    <w:uiPriority w:val="99"/>
    <w:unhideWhenUsed/>
    <w:rsid w:val="00331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880"/>
  </w:style>
  <w:style w:type="character" w:customStyle="1" w:styleId="Mention1">
    <w:name w:val="Mention1"/>
    <w:basedOn w:val="DefaultParagraphFont"/>
    <w:uiPriority w:val="99"/>
    <w:semiHidden/>
    <w:unhideWhenUsed/>
    <w:rsid w:val="00A10E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ctc.edu/current-students/library/apa-citing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tationmachine.net/apa/cite-a-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C2084-2401-4AD3-85D1-6AE079D0C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Jennings</dc:creator>
  <cp:keywords/>
  <dc:description/>
  <cp:lastModifiedBy>Goolsby, Alexandra</cp:lastModifiedBy>
  <cp:revision>6</cp:revision>
  <dcterms:created xsi:type="dcterms:W3CDTF">2017-06-09T22:49:00Z</dcterms:created>
  <dcterms:modified xsi:type="dcterms:W3CDTF">2020-09-23T20:19:00Z</dcterms:modified>
</cp:coreProperties>
</file>